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4268" w:rsidRDefault="00D13DE0" w:rsidP="004E4268">
      <w:pPr>
        <w:pStyle w:val="Heading1"/>
        <w:spacing w:before="0" w:line="240" w:lineRule="auto"/>
        <w:rPr>
          <w:lang w:val="en-US"/>
        </w:rPr>
      </w:pPr>
      <w:bookmarkStart w:id="0" w:name="_GoBack"/>
      <w:bookmarkEnd w:id="0"/>
      <w:r w:rsidRPr="00D13DE0">
        <w:rPr>
          <w:b/>
          <w:lang w:val="en-US"/>
        </w:rPr>
        <w:t>Workshop Schedule</w:t>
      </w:r>
      <w:r w:rsidR="004E4268">
        <w:rPr>
          <w:b/>
          <w:lang w:val="en-US"/>
        </w:rPr>
        <w:t xml:space="preserve">: </w:t>
      </w:r>
      <w:r>
        <w:rPr>
          <w:lang w:val="en-US"/>
        </w:rPr>
        <w:t xml:space="preserve">Instructional Skills Workshop: Blended </w:t>
      </w:r>
    </w:p>
    <w:p w:rsidR="004E4268" w:rsidRDefault="004E4268" w:rsidP="004E4268">
      <w:pPr>
        <w:spacing w:after="0"/>
        <w:rPr>
          <w:rFonts w:eastAsia="Times New Roman" w:cs="Times New Roman"/>
          <w:sz w:val="24"/>
          <w:szCs w:val="24"/>
          <w:lang w:eastAsia="en-CA"/>
        </w:rPr>
      </w:pPr>
    </w:p>
    <w:p w:rsidR="00D13DE0" w:rsidRPr="00F0768C" w:rsidRDefault="00D13DE0" w:rsidP="004E4268">
      <w:pPr>
        <w:spacing w:after="0"/>
        <w:rPr>
          <w:b/>
          <w:lang w:val="en-US"/>
        </w:rPr>
      </w:pPr>
      <w:r w:rsidRPr="00F52771">
        <w:rPr>
          <w:rFonts w:eastAsia="Times New Roman" w:cs="Times New Roman"/>
          <w:sz w:val="24"/>
          <w:szCs w:val="24"/>
          <w:lang w:eastAsia="en-CA"/>
        </w:rPr>
        <w:t xml:space="preserve">This is the schedule for our </w:t>
      </w:r>
      <w:r>
        <w:rPr>
          <w:rFonts w:eastAsia="Times New Roman" w:cs="Times New Roman"/>
          <w:sz w:val="24"/>
          <w:szCs w:val="24"/>
          <w:lang w:eastAsia="en-CA"/>
        </w:rPr>
        <w:t xml:space="preserve">four </w:t>
      </w:r>
      <w:r w:rsidRPr="00F52771">
        <w:rPr>
          <w:rFonts w:eastAsia="Times New Roman" w:cs="Times New Roman"/>
          <w:sz w:val="24"/>
          <w:szCs w:val="24"/>
          <w:lang w:eastAsia="en-CA"/>
        </w:rPr>
        <w:t>week</w:t>
      </w:r>
      <w:r w:rsidRPr="00F0768C">
        <w:rPr>
          <w:rFonts w:eastAsia="Times New Roman" w:cs="Times New Roman"/>
          <w:sz w:val="24"/>
          <w:szCs w:val="24"/>
          <w:lang w:eastAsia="en-CA"/>
        </w:rPr>
        <w:t>s together:</w:t>
      </w:r>
      <w:r w:rsidR="004E4268" w:rsidRPr="00F0768C">
        <w:rPr>
          <w:rFonts w:eastAsia="Times New Roman" w:cs="Times New Roman"/>
          <w:sz w:val="24"/>
          <w:szCs w:val="24"/>
          <w:lang w:eastAsia="en-CA"/>
        </w:rPr>
        <w:t xml:space="preserve"> </w:t>
      </w:r>
      <w:r w:rsidR="006E7A18">
        <w:rPr>
          <w:lang w:val="en-US"/>
        </w:rPr>
        <w:t>October 15 – November 5</w:t>
      </w:r>
      <w:r w:rsidR="00391C0B">
        <w:rPr>
          <w:lang w:val="en-US"/>
        </w:rPr>
        <w:t>,</w:t>
      </w:r>
      <w:r w:rsidR="00EA5110" w:rsidRPr="00F0768C">
        <w:rPr>
          <w:lang w:val="en-US"/>
        </w:rPr>
        <w:t xml:space="preserve"> 201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7"/>
        <w:gridCol w:w="1639"/>
        <w:gridCol w:w="1767"/>
        <w:gridCol w:w="1722"/>
        <w:gridCol w:w="3325"/>
      </w:tblGrid>
      <w:tr w:rsidR="00D13DE0" w:rsidRPr="00F0768C" w:rsidTr="00CF6611">
        <w:tc>
          <w:tcPr>
            <w:tcW w:w="897" w:type="dxa"/>
          </w:tcPr>
          <w:p w:rsidR="00D13DE0" w:rsidRPr="00F0768C" w:rsidRDefault="00D13DE0" w:rsidP="00CF6611">
            <w:pPr>
              <w:rPr>
                <w:b/>
              </w:rPr>
            </w:pPr>
            <w:r w:rsidRPr="00F0768C">
              <w:rPr>
                <w:b/>
              </w:rPr>
              <w:t>Week</w:t>
            </w:r>
          </w:p>
        </w:tc>
        <w:tc>
          <w:tcPr>
            <w:tcW w:w="1639" w:type="dxa"/>
          </w:tcPr>
          <w:p w:rsidR="00D13DE0" w:rsidRPr="00F0768C" w:rsidRDefault="00D13DE0" w:rsidP="00CF6611">
            <w:pPr>
              <w:rPr>
                <w:b/>
              </w:rPr>
            </w:pPr>
            <w:r w:rsidRPr="00F0768C">
              <w:rPr>
                <w:b/>
              </w:rPr>
              <w:t>Where</w:t>
            </w:r>
          </w:p>
        </w:tc>
        <w:tc>
          <w:tcPr>
            <w:tcW w:w="1767" w:type="dxa"/>
          </w:tcPr>
          <w:p w:rsidR="00D13DE0" w:rsidRPr="00F0768C" w:rsidRDefault="00D13DE0" w:rsidP="00CF6611">
            <w:pPr>
              <w:rPr>
                <w:b/>
              </w:rPr>
            </w:pPr>
            <w:r w:rsidRPr="00F0768C">
              <w:rPr>
                <w:b/>
              </w:rPr>
              <w:t>When</w:t>
            </w:r>
          </w:p>
        </w:tc>
        <w:tc>
          <w:tcPr>
            <w:tcW w:w="1722" w:type="dxa"/>
          </w:tcPr>
          <w:p w:rsidR="00D13DE0" w:rsidRPr="00F0768C" w:rsidRDefault="00D13DE0" w:rsidP="00CF6611">
            <w:pPr>
              <w:rPr>
                <w:b/>
              </w:rPr>
            </w:pPr>
            <w:r w:rsidRPr="00F0768C">
              <w:rPr>
                <w:b/>
              </w:rPr>
              <w:t>What</w:t>
            </w:r>
          </w:p>
        </w:tc>
        <w:tc>
          <w:tcPr>
            <w:tcW w:w="3325" w:type="dxa"/>
          </w:tcPr>
          <w:p w:rsidR="00D13DE0" w:rsidRPr="00F0768C" w:rsidRDefault="00D13DE0" w:rsidP="00CF6611">
            <w:pPr>
              <w:rPr>
                <w:b/>
              </w:rPr>
            </w:pPr>
            <w:r w:rsidRPr="00F0768C">
              <w:rPr>
                <w:b/>
              </w:rPr>
              <w:t>Participant Activities &amp; Assignments</w:t>
            </w:r>
          </w:p>
        </w:tc>
      </w:tr>
      <w:tr w:rsidR="00D13DE0" w:rsidRPr="00F0768C" w:rsidTr="00CF6611">
        <w:tc>
          <w:tcPr>
            <w:tcW w:w="897" w:type="dxa"/>
          </w:tcPr>
          <w:p w:rsidR="00D13DE0" w:rsidRPr="00F0768C" w:rsidRDefault="00D13DE0" w:rsidP="00CF6611">
            <w:r w:rsidRPr="00F0768C">
              <w:t>Week 1</w:t>
            </w:r>
          </w:p>
        </w:tc>
        <w:tc>
          <w:tcPr>
            <w:tcW w:w="1639" w:type="dxa"/>
          </w:tcPr>
          <w:p w:rsidR="00D13DE0" w:rsidRPr="00F0768C" w:rsidRDefault="00D13DE0" w:rsidP="00CF6611">
            <w:r w:rsidRPr="00F0768C">
              <w:t>Online via D2L</w:t>
            </w:r>
          </w:p>
        </w:tc>
        <w:tc>
          <w:tcPr>
            <w:tcW w:w="1767" w:type="dxa"/>
          </w:tcPr>
          <w:p w:rsidR="00D13DE0" w:rsidRPr="00F0768C" w:rsidRDefault="00391C0B" w:rsidP="00CF6611">
            <w:r>
              <w:t>Monday, October 15</w:t>
            </w:r>
            <w:r w:rsidR="00D13DE0" w:rsidRPr="00F0768C">
              <w:t>, 6:00 am</w:t>
            </w:r>
          </w:p>
        </w:tc>
        <w:tc>
          <w:tcPr>
            <w:tcW w:w="1722" w:type="dxa"/>
          </w:tcPr>
          <w:p w:rsidR="00D13DE0" w:rsidRPr="00F0768C" w:rsidRDefault="00D13DE0" w:rsidP="00CF6611">
            <w:r w:rsidRPr="00F0768C">
              <w:t>Module 1: Planning for Learning</w:t>
            </w:r>
          </w:p>
          <w:p w:rsidR="00D13DE0" w:rsidRPr="00F0768C" w:rsidRDefault="00D13DE0" w:rsidP="00CF6611"/>
          <w:p w:rsidR="00D13DE0" w:rsidRPr="00F0768C" w:rsidRDefault="00D13DE0" w:rsidP="00CF6611">
            <w:r w:rsidRPr="00F0768C">
              <w:t>Module 2: Learning Outcomes</w:t>
            </w:r>
          </w:p>
        </w:tc>
        <w:tc>
          <w:tcPr>
            <w:tcW w:w="3325" w:type="dxa"/>
          </w:tcPr>
          <w:p w:rsidR="00D13DE0" w:rsidRDefault="00D13DE0" w:rsidP="00CF6611">
            <w:r w:rsidRPr="00F0768C">
              <w:t xml:space="preserve">Course opens in D2L and workshop online activities begin </w:t>
            </w:r>
          </w:p>
          <w:p w:rsidR="00751841" w:rsidRDefault="00751841" w:rsidP="00CF6611"/>
          <w:p w:rsidR="00751841" w:rsidRPr="00F0768C" w:rsidRDefault="00751841" w:rsidP="00CF6611">
            <w:r>
              <w:t>Work on Module 1 and Module 2</w:t>
            </w:r>
          </w:p>
          <w:p w:rsidR="00D13DE0" w:rsidRPr="00F0768C" w:rsidRDefault="00D13DE0" w:rsidP="00CF6611"/>
        </w:tc>
      </w:tr>
      <w:tr w:rsidR="00D13DE0" w:rsidRPr="00F0768C" w:rsidTr="00CF6611">
        <w:tc>
          <w:tcPr>
            <w:tcW w:w="897" w:type="dxa"/>
          </w:tcPr>
          <w:p w:rsidR="00D13DE0" w:rsidRPr="00F0768C" w:rsidRDefault="00D13DE0" w:rsidP="00CF6611">
            <w:r w:rsidRPr="00F0768C">
              <w:t>Week 1</w:t>
            </w:r>
          </w:p>
        </w:tc>
        <w:tc>
          <w:tcPr>
            <w:tcW w:w="1639" w:type="dxa"/>
          </w:tcPr>
          <w:p w:rsidR="00D13DE0" w:rsidRPr="00F0768C" w:rsidRDefault="00D13DE0" w:rsidP="00CF6611">
            <w:r w:rsidRPr="00F0768C">
              <w:t>Online via Online Rooms (Collaborate)</w:t>
            </w:r>
          </w:p>
        </w:tc>
        <w:tc>
          <w:tcPr>
            <w:tcW w:w="1767" w:type="dxa"/>
          </w:tcPr>
          <w:p w:rsidR="00D13DE0" w:rsidRPr="00F0768C" w:rsidRDefault="00391C0B" w:rsidP="00CF6611">
            <w:r>
              <w:t xml:space="preserve">Tuesday October </w:t>
            </w:r>
            <w:r w:rsidR="00751841">
              <w:t>17</w:t>
            </w:r>
            <w:r w:rsidR="006E7A18">
              <w:t>, 7:30-8:</w:t>
            </w:r>
            <w:r>
              <w:t xml:space="preserve">00  </w:t>
            </w:r>
          </w:p>
        </w:tc>
        <w:tc>
          <w:tcPr>
            <w:tcW w:w="1722" w:type="dxa"/>
          </w:tcPr>
          <w:p w:rsidR="00D13DE0" w:rsidRPr="00F0768C" w:rsidRDefault="00D13DE0" w:rsidP="00CF6611"/>
        </w:tc>
        <w:tc>
          <w:tcPr>
            <w:tcW w:w="3325" w:type="dxa"/>
          </w:tcPr>
          <w:p w:rsidR="00D13DE0" w:rsidRPr="00F0768C" w:rsidRDefault="00391C0B" w:rsidP="00CF6611">
            <w:r>
              <w:t xml:space="preserve">Optional :  </w:t>
            </w:r>
            <w:r w:rsidR="00D13DE0" w:rsidRPr="00F0768C">
              <w:t>Live and online session for one hour.</w:t>
            </w:r>
            <w:r>
              <w:t xml:space="preserve"> Check in</w:t>
            </w:r>
          </w:p>
        </w:tc>
      </w:tr>
      <w:tr w:rsidR="00D13DE0" w:rsidRPr="00F0768C" w:rsidTr="00CF6611">
        <w:tc>
          <w:tcPr>
            <w:tcW w:w="897" w:type="dxa"/>
          </w:tcPr>
          <w:p w:rsidR="00D13DE0" w:rsidRPr="00F0768C" w:rsidRDefault="00D13DE0" w:rsidP="00CF6611">
            <w:r w:rsidRPr="00F0768C">
              <w:t>Week 2</w:t>
            </w:r>
          </w:p>
        </w:tc>
        <w:tc>
          <w:tcPr>
            <w:tcW w:w="1639" w:type="dxa"/>
          </w:tcPr>
          <w:p w:rsidR="00D13DE0" w:rsidRPr="00F0768C" w:rsidRDefault="00D13DE0" w:rsidP="00CF6611">
            <w:r w:rsidRPr="00F0768C">
              <w:t>Online via D2L</w:t>
            </w:r>
          </w:p>
        </w:tc>
        <w:tc>
          <w:tcPr>
            <w:tcW w:w="1767" w:type="dxa"/>
          </w:tcPr>
          <w:p w:rsidR="00D13DE0" w:rsidRPr="00F0768C" w:rsidRDefault="00391C0B" w:rsidP="00CF6611">
            <w:r>
              <w:t>Monday, October 22</w:t>
            </w:r>
          </w:p>
        </w:tc>
        <w:tc>
          <w:tcPr>
            <w:tcW w:w="1722" w:type="dxa"/>
          </w:tcPr>
          <w:p w:rsidR="00D13DE0" w:rsidRPr="00F0768C" w:rsidRDefault="00D13DE0" w:rsidP="00CF6611">
            <w:r w:rsidRPr="00F0768C">
              <w:t>Module 3: Instructional Strategies</w:t>
            </w:r>
          </w:p>
        </w:tc>
        <w:tc>
          <w:tcPr>
            <w:tcW w:w="3325" w:type="dxa"/>
          </w:tcPr>
          <w:p w:rsidR="00D13DE0" w:rsidRPr="00F0768C" w:rsidRDefault="006B6760" w:rsidP="00CF6611">
            <w:r w:rsidRPr="00F0768C">
              <w:t>Start Module 3</w:t>
            </w:r>
          </w:p>
        </w:tc>
      </w:tr>
      <w:tr w:rsidR="00D13DE0" w:rsidRPr="00F0768C" w:rsidTr="00CF6611">
        <w:tc>
          <w:tcPr>
            <w:tcW w:w="897" w:type="dxa"/>
          </w:tcPr>
          <w:p w:rsidR="00D13DE0" w:rsidRPr="00F0768C" w:rsidRDefault="00D13DE0" w:rsidP="00CF6611">
            <w:r w:rsidRPr="00F0768C">
              <w:t>Week 2</w:t>
            </w:r>
          </w:p>
        </w:tc>
        <w:tc>
          <w:tcPr>
            <w:tcW w:w="1639" w:type="dxa"/>
          </w:tcPr>
          <w:p w:rsidR="00D13DE0" w:rsidRPr="00F0768C" w:rsidRDefault="00D13DE0" w:rsidP="00CF6611">
            <w:r w:rsidRPr="00F0768C">
              <w:t>Online via D2L</w:t>
            </w:r>
          </w:p>
        </w:tc>
        <w:tc>
          <w:tcPr>
            <w:tcW w:w="1767" w:type="dxa"/>
          </w:tcPr>
          <w:p w:rsidR="00D13DE0" w:rsidRDefault="00391C0B" w:rsidP="00751841">
            <w:r>
              <w:t xml:space="preserve">Monday, October 22 </w:t>
            </w:r>
          </w:p>
          <w:p w:rsidR="00391C0B" w:rsidRPr="00F0768C" w:rsidRDefault="00391C0B" w:rsidP="00751841">
            <w:r>
              <w:t>12:00 am</w:t>
            </w:r>
          </w:p>
        </w:tc>
        <w:tc>
          <w:tcPr>
            <w:tcW w:w="1722" w:type="dxa"/>
          </w:tcPr>
          <w:p w:rsidR="00D13DE0" w:rsidRPr="00F0768C" w:rsidRDefault="00D13DE0" w:rsidP="00CF6611"/>
        </w:tc>
        <w:tc>
          <w:tcPr>
            <w:tcW w:w="3325" w:type="dxa"/>
          </w:tcPr>
          <w:p w:rsidR="00D13DE0" w:rsidRPr="00F0768C" w:rsidRDefault="00D13DE0" w:rsidP="00CF6611">
            <w:r w:rsidRPr="00F0768C">
              <w:t>Deadline for Completion of Assignment 2, added to Writing Learning Outcomes Forum</w:t>
            </w:r>
          </w:p>
        </w:tc>
      </w:tr>
      <w:tr w:rsidR="00D13DE0" w:rsidRPr="00F0768C" w:rsidTr="00CF6611">
        <w:tc>
          <w:tcPr>
            <w:tcW w:w="897" w:type="dxa"/>
          </w:tcPr>
          <w:p w:rsidR="00D13DE0" w:rsidRPr="00F0768C" w:rsidRDefault="00D13DE0" w:rsidP="00CF6611">
            <w:r w:rsidRPr="00F0768C">
              <w:t>Week 2</w:t>
            </w:r>
          </w:p>
        </w:tc>
        <w:tc>
          <w:tcPr>
            <w:tcW w:w="1639" w:type="dxa"/>
          </w:tcPr>
          <w:p w:rsidR="00D13DE0" w:rsidRPr="00F0768C" w:rsidRDefault="00D13DE0" w:rsidP="00391C0B">
            <w:r w:rsidRPr="00F0768C">
              <w:t xml:space="preserve">Online via </w:t>
            </w:r>
            <w:r w:rsidR="00391C0B">
              <w:t xml:space="preserve">Online Rooms </w:t>
            </w:r>
          </w:p>
        </w:tc>
        <w:tc>
          <w:tcPr>
            <w:tcW w:w="1767" w:type="dxa"/>
          </w:tcPr>
          <w:p w:rsidR="00391C0B" w:rsidRDefault="00391C0B" w:rsidP="00CF6611">
            <w:r>
              <w:t xml:space="preserve">Tuesday, October 23, </w:t>
            </w:r>
          </w:p>
          <w:p w:rsidR="00D13DE0" w:rsidRPr="00F0768C" w:rsidRDefault="00391C0B" w:rsidP="00CF6611">
            <w:r>
              <w:t>7:30-8:00 pm</w:t>
            </w:r>
          </w:p>
        </w:tc>
        <w:tc>
          <w:tcPr>
            <w:tcW w:w="1722" w:type="dxa"/>
          </w:tcPr>
          <w:p w:rsidR="00D13DE0" w:rsidRPr="00F0768C" w:rsidRDefault="00D13DE0" w:rsidP="00CF6611"/>
        </w:tc>
        <w:tc>
          <w:tcPr>
            <w:tcW w:w="3325" w:type="dxa"/>
          </w:tcPr>
          <w:p w:rsidR="00D13DE0" w:rsidRPr="00F0768C" w:rsidRDefault="00D13DE0" w:rsidP="00CF6611">
            <w:r w:rsidRPr="00F0768C">
              <w:t>Optional: Live and online “office hours” for 30 minutes</w:t>
            </w:r>
          </w:p>
        </w:tc>
      </w:tr>
      <w:tr w:rsidR="00D13DE0" w:rsidRPr="00F0768C" w:rsidTr="00CF6611">
        <w:tc>
          <w:tcPr>
            <w:tcW w:w="897" w:type="dxa"/>
          </w:tcPr>
          <w:p w:rsidR="00D13DE0" w:rsidRPr="00F0768C" w:rsidRDefault="00D13DE0" w:rsidP="00CF6611"/>
        </w:tc>
        <w:tc>
          <w:tcPr>
            <w:tcW w:w="1639" w:type="dxa"/>
          </w:tcPr>
          <w:p w:rsidR="00D13DE0" w:rsidRPr="00F0768C" w:rsidRDefault="00D13DE0" w:rsidP="00CF6611"/>
        </w:tc>
        <w:tc>
          <w:tcPr>
            <w:tcW w:w="1767" w:type="dxa"/>
          </w:tcPr>
          <w:p w:rsidR="00D13DE0" w:rsidRPr="00F0768C" w:rsidRDefault="00391C0B" w:rsidP="00CF6611">
            <w:r>
              <w:t>Friday October 26, 12:00 am</w:t>
            </w:r>
          </w:p>
        </w:tc>
        <w:tc>
          <w:tcPr>
            <w:tcW w:w="1722" w:type="dxa"/>
          </w:tcPr>
          <w:p w:rsidR="00D13DE0" w:rsidRPr="00F0768C" w:rsidRDefault="00D13DE0" w:rsidP="00CF6611"/>
        </w:tc>
        <w:tc>
          <w:tcPr>
            <w:tcW w:w="3325" w:type="dxa"/>
          </w:tcPr>
          <w:p w:rsidR="00D13DE0" w:rsidRPr="00F0768C" w:rsidRDefault="00D13DE0" w:rsidP="00CF6611">
            <w:r w:rsidRPr="00F0768C">
              <w:t>Deadline for Completion of Assignment 3, added to Instructional Techniques Forum</w:t>
            </w:r>
          </w:p>
        </w:tc>
      </w:tr>
      <w:tr w:rsidR="00D13DE0" w:rsidRPr="00F0768C" w:rsidTr="00CF6611">
        <w:tc>
          <w:tcPr>
            <w:tcW w:w="897" w:type="dxa"/>
          </w:tcPr>
          <w:p w:rsidR="00D13DE0" w:rsidRPr="00F0768C" w:rsidRDefault="00D13DE0" w:rsidP="00CF6611">
            <w:r w:rsidRPr="00F0768C">
              <w:t>Week 3</w:t>
            </w:r>
          </w:p>
        </w:tc>
        <w:tc>
          <w:tcPr>
            <w:tcW w:w="1639" w:type="dxa"/>
          </w:tcPr>
          <w:p w:rsidR="00D13DE0" w:rsidRPr="00F0768C" w:rsidRDefault="00D13DE0" w:rsidP="00CF6611">
            <w:r w:rsidRPr="00F0768C">
              <w:t>Online via D2L</w:t>
            </w:r>
          </w:p>
        </w:tc>
        <w:tc>
          <w:tcPr>
            <w:tcW w:w="1767" w:type="dxa"/>
          </w:tcPr>
          <w:p w:rsidR="00D13DE0" w:rsidRPr="00F0768C" w:rsidRDefault="00391C0B" w:rsidP="00CF6611">
            <w:r>
              <w:t>Monday, October 29th</w:t>
            </w:r>
          </w:p>
        </w:tc>
        <w:tc>
          <w:tcPr>
            <w:tcW w:w="1722" w:type="dxa"/>
          </w:tcPr>
          <w:p w:rsidR="00D13DE0" w:rsidRPr="00F0768C" w:rsidRDefault="00D13DE0" w:rsidP="00CF6611">
            <w:r w:rsidRPr="00F0768C">
              <w:t>Module 4: Assessing &amp; Evaluation Learning</w:t>
            </w:r>
          </w:p>
        </w:tc>
        <w:tc>
          <w:tcPr>
            <w:tcW w:w="3325" w:type="dxa"/>
          </w:tcPr>
          <w:p w:rsidR="00D13DE0" w:rsidRPr="00F0768C" w:rsidRDefault="006B6760" w:rsidP="00CF6611">
            <w:r w:rsidRPr="00F0768C">
              <w:t>Start Module 4</w:t>
            </w:r>
          </w:p>
        </w:tc>
      </w:tr>
      <w:tr w:rsidR="006B6760" w:rsidRPr="00F0768C" w:rsidTr="00CF6611">
        <w:tc>
          <w:tcPr>
            <w:tcW w:w="897" w:type="dxa"/>
          </w:tcPr>
          <w:p w:rsidR="006B6760" w:rsidRPr="00F0768C" w:rsidRDefault="006B6760" w:rsidP="006B6760">
            <w:r w:rsidRPr="00F0768C">
              <w:t>Week 3</w:t>
            </w:r>
          </w:p>
        </w:tc>
        <w:tc>
          <w:tcPr>
            <w:tcW w:w="1639" w:type="dxa"/>
          </w:tcPr>
          <w:p w:rsidR="006B6760" w:rsidRPr="00F0768C" w:rsidRDefault="006B6760" w:rsidP="006B6760">
            <w:r w:rsidRPr="00F0768C">
              <w:t>Onlin</w:t>
            </w:r>
            <w:r w:rsidR="00391C0B">
              <w:t xml:space="preserve">e via Online Rooms </w:t>
            </w:r>
          </w:p>
        </w:tc>
        <w:tc>
          <w:tcPr>
            <w:tcW w:w="1767" w:type="dxa"/>
          </w:tcPr>
          <w:p w:rsidR="006B6760" w:rsidRPr="00F0768C" w:rsidRDefault="00391C0B" w:rsidP="00751841">
            <w:r>
              <w:t>Tuesday, October 30</w:t>
            </w:r>
            <w:r w:rsidR="007C692D">
              <w:t>,</w:t>
            </w:r>
            <w:r>
              <w:t xml:space="preserve"> 7:30</w:t>
            </w:r>
            <w:r w:rsidR="006B6760" w:rsidRPr="00F0768C">
              <w:t>-8:00pm</w:t>
            </w:r>
          </w:p>
        </w:tc>
        <w:tc>
          <w:tcPr>
            <w:tcW w:w="1722" w:type="dxa"/>
          </w:tcPr>
          <w:p w:rsidR="006B6760" w:rsidRPr="00F0768C" w:rsidRDefault="006B6760" w:rsidP="006B6760"/>
        </w:tc>
        <w:tc>
          <w:tcPr>
            <w:tcW w:w="3325" w:type="dxa"/>
          </w:tcPr>
          <w:p w:rsidR="006B6760" w:rsidRPr="00F0768C" w:rsidRDefault="006B6760" w:rsidP="006B6760">
            <w:r w:rsidRPr="00F0768C">
              <w:t>Optional: Live and online “office hours” for 30 minutes</w:t>
            </w:r>
          </w:p>
        </w:tc>
      </w:tr>
      <w:tr w:rsidR="006B6760" w:rsidRPr="00F0768C" w:rsidTr="00CF6611">
        <w:tc>
          <w:tcPr>
            <w:tcW w:w="897" w:type="dxa"/>
          </w:tcPr>
          <w:p w:rsidR="006B6760" w:rsidRPr="00F0768C" w:rsidRDefault="006B6760" w:rsidP="006B6760">
            <w:r w:rsidRPr="00F0768C">
              <w:t>Week 3</w:t>
            </w:r>
          </w:p>
        </w:tc>
        <w:tc>
          <w:tcPr>
            <w:tcW w:w="1639" w:type="dxa"/>
          </w:tcPr>
          <w:p w:rsidR="006B6760" w:rsidRPr="00F0768C" w:rsidRDefault="006B6760" w:rsidP="006B6760">
            <w:r w:rsidRPr="00F0768C">
              <w:t>Online via D2L</w:t>
            </w:r>
          </w:p>
        </w:tc>
        <w:tc>
          <w:tcPr>
            <w:tcW w:w="1767" w:type="dxa"/>
          </w:tcPr>
          <w:p w:rsidR="006B6760" w:rsidRDefault="006E7A18" w:rsidP="006B6760">
            <w:r>
              <w:t>Thursday, November 1</w:t>
            </w:r>
          </w:p>
          <w:p w:rsidR="006E7A18" w:rsidRPr="00F0768C" w:rsidRDefault="006E7A18" w:rsidP="006B6760">
            <w:r>
              <w:t xml:space="preserve">12 am </w:t>
            </w:r>
          </w:p>
        </w:tc>
        <w:tc>
          <w:tcPr>
            <w:tcW w:w="1722" w:type="dxa"/>
          </w:tcPr>
          <w:p w:rsidR="006B6760" w:rsidRPr="00F0768C" w:rsidRDefault="006B6760" w:rsidP="006B6760"/>
        </w:tc>
        <w:tc>
          <w:tcPr>
            <w:tcW w:w="3325" w:type="dxa"/>
          </w:tcPr>
          <w:p w:rsidR="006B6760" w:rsidRPr="00F0768C" w:rsidRDefault="006B6760" w:rsidP="006B6760">
            <w:r w:rsidRPr="00F0768C">
              <w:t>Deadline for Completion of Assignment 1: Lesson Plan</w:t>
            </w:r>
          </w:p>
        </w:tc>
      </w:tr>
      <w:tr w:rsidR="006B6760" w:rsidRPr="00F0768C" w:rsidTr="00CF6611">
        <w:tc>
          <w:tcPr>
            <w:tcW w:w="897" w:type="dxa"/>
          </w:tcPr>
          <w:p w:rsidR="006B6760" w:rsidRPr="00F0768C" w:rsidRDefault="006B6760" w:rsidP="006B6760">
            <w:r w:rsidRPr="00F0768C">
              <w:t>Week 4</w:t>
            </w:r>
          </w:p>
        </w:tc>
        <w:tc>
          <w:tcPr>
            <w:tcW w:w="1639" w:type="dxa"/>
          </w:tcPr>
          <w:p w:rsidR="006B6760" w:rsidRPr="00F0768C" w:rsidRDefault="006B6760" w:rsidP="006B6760">
            <w:r w:rsidRPr="00F0768C">
              <w:t>Class-based in Room SE12-101Q</w:t>
            </w:r>
          </w:p>
        </w:tc>
        <w:tc>
          <w:tcPr>
            <w:tcW w:w="1767" w:type="dxa"/>
          </w:tcPr>
          <w:p w:rsidR="006B6760" w:rsidRPr="00F0768C" w:rsidRDefault="00563BE9" w:rsidP="006B6760">
            <w:r>
              <w:t>Saturday, October 20</w:t>
            </w:r>
          </w:p>
          <w:p w:rsidR="006B6760" w:rsidRPr="00F0768C" w:rsidRDefault="00563BE9" w:rsidP="006B6760">
            <w:r>
              <w:t>9:00am-4:00 pm</w:t>
            </w:r>
          </w:p>
        </w:tc>
        <w:tc>
          <w:tcPr>
            <w:tcW w:w="1722" w:type="dxa"/>
          </w:tcPr>
          <w:p w:rsidR="006B6760" w:rsidRPr="00F0768C" w:rsidRDefault="006B6760" w:rsidP="006B6760"/>
        </w:tc>
        <w:tc>
          <w:tcPr>
            <w:tcW w:w="3325" w:type="dxa"/>
          </w:tcPr>
          <w:p w:rsidR="006B6760" w:rsidRPr="00F0768C" w:rsidRDefault="006B6760" w:rsidP="006B6760">
            <w:r w:rsidRPr="00F0768C">
              <w:t>Mini-Lesson 1</w:t>
            </w:r>
          </w:p>
        </w:tc>
      </w:tr>
      <w:tr w:rsidR="006B6760" w:rsidRPr="00F0768C" w:rsidTr="00CF6611">
        <w:tc>
          <w:tcPr>
            <w:tcW w:w="897" w:type="dxa"/>
          </w:tcPr>
          <w:p w:rsidR="006B6760" w:rsidRPr="00F0768C" w:rsidRDefault="006B6760" w:rsidP="006B6760">
            <w:r w:rsidRPr="00F0768C">
              <w:t>Week 4</w:t>
            </w:r>
          </w:p>
        </w:tc>
        <w:tc>
          <w:tcPr>
            <w:tcW w:w="1639" w:type="dxa"/>
          </w:tcPr>
          <w:p w:rsidR="006B6760" w:rsidRPr="00F0768C" w:rsidRDefault="006B6760" w:rsidP="006B6760">
            <w:r w:rsidRPr="00F0768C">
              <w:t>Class-based in Room SE12-101Q</w:t>
            </w:r>
          </w:p>
        </w:tc>
        <w:tc>
          <w:tcPr>
            <w:tcW w:w="1767" w:type="dxa"/>
          </w:tcPr>
          <w:p w:rsidR="006B6760" w:rsidRDefault="00563BE9" w:rsidP="006B6760">
            <w:r>
              <w:t xml:space="preserve">Sunday </w:t>
            </w:r>
          </w:p>
          <w:p w:rsidR="006E7A18" w:rsidRPr="00F0768C" w:rsidRDefault="00563BE9" w:rsidP="006B6760">
            <w:r>
              <w:t>October 21</w:t>
            </w:r>
          </w:p>
          <w:p w:rsidR="006B6760" w:rsidRPr="00F0768C" w:rsidRDefault="00563BE9" w:rsidP="006B6760">
            <w:r>
              <w:t>9:00-4</w:t>
            </w:r>
            <w:r w:rsidR="00A27FFA">
              <w:t>:00 pm</w:t>
            </w:r>
          </w:p>
        </w:tc>
        <w:tc>
          <w:tcPr>
            <w:tcW w:w="1722" w:type="dxa"/>
          </w:tcPr>
          <w:p w:rsidR="006B6760" w:rsidRPr="00F0768C" w:rsidRDefault="006B6760" w:rsidP="006B6760"/>
        </w:tc>
        <w:tc>
          <w:tcPr>
            <w:tcW w:w="3325" w:type="dxa"/>
          </w:tcPr>
          <w:p w:rsidR="006B6760" w:rsidRPr="00F0768C" w:rsidRDefault="006B6760" w:rsidP="006B6760">
            <w:r w:rsidRPr="00F0768C">
              <w:t>Mini-Lesson 2</w:t>
            </w:r>
          </w:p>
        </w:tc>
      </w:tr>
      <w:tr w:rsidR="006B6760" w:rsidTr="00CF6611">
        <w:tc>
          <w:tcPr>
            <w:tcW w:w="897" w:type="dxa"/>
          </w:tcPr>
          <w:p w:rsidR="006B6760" w:rsidRPr="00F0768C" w:rsidRDefault="006B6760" w:rsidP="006B6760">
            <w:r w:rsidRPr="00F0768C">
              <w:t>Week 4</w:t>
            </w:r>
          </w:p>
        </w:tc>
        <w:tc>
          <w:tcPr>
            <w:tcW w:w="1639" w:type="dxa"/>
          </w:tcPr>
          <w:p w:rsidR="006B6760" w:rsidRPr="00F0768C" w:rsidRDefault="006B6760" w:rsidP="006B6760">
            <w:r w:rsidRPr="00F0768C">
              <w:t>Class-based in Room SE12-101Q</w:t>
            </w:r>
          </w:p>
        </w:tc>
        <w:tc>
          <w:tcPr>
            <w:tcW w:w="1767" w:type="dxa"/>
          </w:tcPr>
          <w:p w:rsidR="006B6760" w:rsidRDefault="00A27FFA" w:rsidP="006B6760">
            <w:r>
              <w:t xml:space="preserve">Sunday </w:t>
            </w:r>
          </w:p>
          <w:p w:rsidR="006E7A18" w:rsidRPr="00F0768C" w:rsidRDefault="00A27FFA" w:rsidP="006B6760">
            <w:r>
              <w:t>November 4</w:t>
            </w:r>
          </w:p>
          <w:p w:rsidR="006B6760" w:rsidRPr="00F0768C" w:rsidRDefault="00A27FFA" w:rsidP="006B6760">
            <w:r>
              <w:t>9:00- 4:00 pm</w:t>
            </w:r>
          </w:p>
        </w:tc>
        <w:tc>
          <w:tcPr>
            <w:tcW w:w="1722" w:type="dxa"/>
          </w:tcPr>
          <w:p w:rsidR="006B6760" w:rsidRPr="00F0768C" w:rsidRDefault="006B6760" w:rsidP="006B6760"/>
        </w:tc>
        <w:tc>
          <w:tcPr>
            <w:tcW w:w="3325" w:type="dxa"/>
          </w:tcPr>
          <w:p w:rsidR="006B6760" w:rsidRDefault="006B6760" w:rsidP="006B6760">
            <w:r w:rsidRPr="00F0768C">
              <w:t>Mini-Lesson 3</w:t>
            </w:r>
          </w:p>
        </w:tc>
      </w:tr>
    </w:tbl>
    <w:p w:rsidR="00D13DE0" w:rsidRPr="00D13DE0" w:rsidRDefault="00D13DE0">
      <w:pPr>
        <w:rPr>
          <w:lang w:val="en-US"/>
        </w:rPr>
      </w:pPr>
    </w:p>
    <w:sectPr w:rsidR="00D13DE0" w:rsidRPr="00D13DE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NDMztjQ0szC2MDdV0lEKTi0uzszPAykwqgUA6Uun7ywAAAA="/>
  </w:docVars>
  <w:rsids>
    <w:rsidRoot w:val="00D13DE0"/>
    <w:rsid w:val="00056BD9"/>
    <w:rsid w:val="000A7257"/>
    <w:rsid w:val="00134111"/>
    <w:rsid w:val="00177D03"/>
    <w:rsid w:val="002B324F"/>
    <w:rsid w:val="00383048"/>
    <w:rsid w:val="00391C0B"/>
    <w:rsid w:val="00394BFF"/>
    <w:rsid w:val="00416768"/>
    <w:rsid w:val="00477807"/>
    <w:rsid w:val="00485459"/>
    <w:rsid w:val="004A3940"/>
    <w:rsid w:val="004C335B"/>
    <w:rsid w:val="004E4268"/>
    <w:rsid w:val="005425FE"/>
    <w:rsid w:val="00552FE8"/>
    <w:rsid w:val="00563BE9"/>
    <w:rsid w:val="00566E92"/>
    <w:rsid w:val="0056770C"/>
    <w:rsid w:val="005D2D34"/>
    <w:rsid w:val="005D534D"/>
    <w:rsid w:val="0060093E"/>
    <w:rsid w:val="00671483"/>
    <w:rsid w:val="006B6760"/>
    <w:rsid w:val="006D7F25"/>
    <w:rsid w:val="006E7A18"/>
    <w:rsid w:val="00751841"/>
    <w:rsid w:val="00765938"/>
    <w:rsid w:val="00793748"/>
    <w:rsid w:val="007C692D"/>
    <w:rsid w:val="007F650B"/>
    <w:rsid w:val="008444D2"/>
    <w:rsid w:val="00902E0C"/>
    <w:rsid w:val="009800A1"/>
    <w:rsid w:val="009A27FE"/>
    <w:rsid w:val="009B4D85"/>
    <w:rsid w:val="009B7878"/>
    <w:rsid w:val="00A01702"/>
    <w:rsid w:val="00A27FFA"/>
    <w:rsid w:val="00A52899"/>
    <w:rsid w:val="00B820A1"/>
    <w:rsid w:val="00BC427B"/>
    <w:rsid w:val="00C47A1A"/>
    <w:rsid w:val="00C654F6"/>
    <w:rsid w:val="00C6634F"/>
    <w:rsid w:val="00C84390"/>
    <w:rsid w:val="00CD2B11"/>
    <w:rsid w:val="00D13DE0"/>
    <w:rsid w:val="00D47457"/>
    <w:rsid w:val="00D573AA"/>
    <w:rsid w:val="00D87CD2"/>
    <w:rsid w:val="00E151D7"/>
    <w:rsid w:val="00E80ADE"/>
    <w:rsid w:val="00EA5110"/>
    <w:rsid w:val="00EF5B5B"/>
    <w:rsid w:val="00F0768C"/>
    <w:rsid w:val="00F15A03"/>
    <w:rsid w:val="00F31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5C7795-41C6-498A-8AAF-D9D0F7AA9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3D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3DE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13D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51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1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CIT Web Content Type" ma:contentTypeID="0x010100481DB978F6A9634A9F6236692F8FAB51006EAED45120695D42B546AF3E76E2A39C" ma:contentTypeVersion="20" ma:contentTypeDescription="" ma:contentTypeScope="" ma:versionID="1b4e4926057c05aa564344d5d6524537">
  <xsd:schema xmlns:xsd="http://www.w3.org/2001/XMLSchema" xmlns:xs="http://www.w3.org/2001/XMLSchema" xmlns:p="http://schemas.microsoft.com/office/2006/metadata/properties" xmlns:ns2="7fd00f9a-458a-471e-b455-ad7d7b212f2b" targetNamespace="http://schemas.microsoft.com/office/2006/metadata/properties" ma:root="true" ma:fieldsID="8e9fd002a30ca4b38861d3d6d667f7cd" ns2:_="">
    <xsd:import namespace="7fd00f9a-458a-471e-b455-ad7d7b212f2b"/>
    <xsd:element name="properties">
      <xsd:complexType>
        <xsd:sequence>
          <xsd:element name="documentManagement">
            <xsd:complexType>
              <xsd:all>
                <xsd:element ref="ns2:Folder_x0020_Path" minOccurs="0"/>
                <xsd:element ref="ns2:Folder_1" minOccurs="0"/>
                <xsd:element ref="ns2:Folder_2" minOccurs="0"/>
                <xsd:element ref="ns2:Approve" minOccurs="0"/>
                <xsd:element ref="ns2:Approved_x0020_Date" minOccurs="0"/>
                <xsd:element ref="ns2:isApproved" minOccurs="0"/>
                <xsd:element ref="ns2:xPrevVer" minOccurs="0"/>
                <xsd:element ref="ns2:xDelete" minOccurs="0"/>
                <xsd:element ref="ns2:Uploa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d00f9a-458a-471e-b455-ad7d7b212f2b" elementFormDefault="qualified">
    <xsd:import namespace="http://schemas.microsoft.com/office/2006/documentManagement/types"/>
    <xsd:import namespace="http://schemas.microsoft.com/office/infopath/2007/PartnerControls"/>
    <xsd:element name="Folder_x0020_Path" ma:index="2" nillable="true" ma:displayName="Folder Path" ma:internalName="Folder_x0020_Path">
      <xsd:simpleType>
        <xsd:restriction base="dms:Text">
          <xsd:maxLength value="255"/>
        </xsd:restriction>
      </xsd:simpleType>
    </xsd:element>
    <xsd:element name="Folder_1" ma:index="4" nillable="true" ma:displayName="Folder_1" ma:hidden="true" ma:internalName="Folder_1" ma:readOnly="false">
      <xsd:simpleType>
        <xsd:restriction base="dms:Text">
          <xsd:maxLength value="255"/>
        </xsd:restriction>
      </xsd:simpleType>
    </xsd:element>
    <xsd:element name="Folder_2" ma:index="5" nillable="true" ma:displayName="Folder_2" ma:hidden="true" ma:internalName="Folder_2" ma:readOnly="false">
      <xsd:simpleType>
        <xsd:restriction base="dms:Text">
          <xsd:maxLength value="255"/>
        </xsd:restriction>
      </xsd:simpleType>
    </xsd:element>
    <xsd:element name="Approve" ma:index="6" nillable="true" ma:displayName="Approve" ma:default="1" ma:internalName="Approve">
      <xsd:simpleType>
        <xsd:restriction base="dms:Boolean"/>
      </xsd:simpleType>
    </xsd:element>
    <xsd:element name="Approved_x0020_Date" ma:index="7" nillable="true" ma:displayName="Approved Date" ma:format="DateOnly" ma:internalName="Approved_x0020_Date">
      <xsd:simpleType>
        <xsd:restriction base="dms:DateTime"/>
      </xsd:simpleType>
    </xsd:element>
    <xsd:element name="isApproved" ma:index="8" nillable="true" ma:displayName="isApproved" ma:default="0" ma:internalName="isApproved">
      <xsd:simpleType>
        <xsd:restriction base="dms:Boolean"/>
      </xsd:simpleType>
    </xsd:element>
    <xsd:element name="xPrevVer" ma:index="9" nillable="true" ma:displayName="xPrevVer" ma:decimals="1" ma:default="0" ma:hidden="true" ma:internalName="xPrevVer" ma:readOnly="false">
      <xsd:simpleType>
        <xsd:restriction base="dms:Number"/>
      </xsd:simpleType>
    </xsd:element>
    <xsd:element name="xDelete" ma:index="10" nillable="true" ma:displayName="xDelete" ma:default="0" ma:internalName="xDelete">
      <xsd:simpleType>
        <xsd:restriction base="dms:Boolean"/>
      </xsd:simpleType>
    </xsd:element>
    <xsd:element name="Uploaded" ma:index="11" nillable="true" ma:displayName="Uploaded" ma:default="0" ma:internalName="Uploaded0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 xmlns="7fd00f9a-458a-471e-b455-ad7d7b212f2b">false</Approve>
    <xPrevVer xmlns="7fd00f9a-458a-471e-b455-ad7d7b212f2b">0</xPrevVer>
    <xDelete xmlns="7fd00f9a-458a-471e-b455-ad7d7b212f2b">false</xDelete>
    <Folder_2 xmlns="7fd00f9a-458a-471e-b455-ad7d7b212f2b" xsi:nil="true"/>
    <isApproved xmlns="7fd00f9a-458a-471e-b455-ad7d7b212f2b">true</isApproved>
    <Approved_x0020_Date xmlns="7fd00f9a-458a-471e-b455-ad7d7b212f2b">2020-10-16T21:05:26+00:00</Approved_x0020_Date>
    <Uploaded xmlns="7fd00f9a-458a-471e-b455-ad7d7b212f2b">false</Uploaded>
    <Folder_x0020_Path xmlns="7fd00f9a-458a-471e-b455-ad7d7b212f2b">/files/ltc/doc/blended_isw_description_schedule_oct_nov_2018.docx</Folder_x0020_Path>
    <Folder_1 xmlns="7fd00f9a-458a-471e-b455-ad7d7b212f2b">doc</Folder_1>
  </documentManagement>
</p:properties>
</file>

<file path=customXml/itemProps1.xml><?xml version="1.0" encoding="utf-8"?>
<ds:datastoreItem xmlns:ds="http://schemas.openxmlformats.org/officeDocument/2006/customXml" ds:itemID="{0F026766-F7CE-4D4B-9BBA-3F328CD3D9D9}"/>
</file>

<file path=customXml/itemProps2.xml><?xml version="1.0" encoding="utf-8"?>
<ds:datastoreItem xmlns:ds="http://schemas.openxmlformats.org/officeDocument/2006/customXml" ds:itemID="{3A8B8BD2-12F9-4C4D-95BD-9007ACAF4F73}"/>
</file>

<file path=customXml/itemProps3.xml><?xml version="1.0" encoding="utf-8"?>
<ds:datastoreItem xmlns:ds="http://schemas.openxmlformats.org/officeDocument/2006/customXml" ds:itemID="{8F50AE5F-6FD4-475A-B50B-8BEA95433A6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</dc:creator>
  <cp:keywords/>
  <dc:description/>
  <cp:lastModifiedBy>Kathy Rogers</cp:lastModifiedBy>
  <cp:revision>2</cp:revision>
  <cp:lastPrinted>2017-11-29T19:06:00Z</cp:lastPrinted>
  <dcterms:created xsi:type="dcterms:W3CDTF">2018-08-21T22:18:00Z</dcterms:created>
  <dcterms:modified xsi:type="dcterms:W3CDTF">2018-08-21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1DB978F6A9634A9F6236692F8FAB51006EAED45120695D42B546AF3E76E2A39C</vt:lpwstr>
  </property>
  <property fmtid="{D5CDD505-2E9C-101B-9397-08002B2CF9AE}" pid="3" name="Uploaded">
    <vt:bool>false</vt:bool>
  </property>
</Properties>
</file>